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4F5E8" w14:textId="71D7F627" w:rsidR="002F5679" w:rsidRPr="002C2F25" w:rsidRDefault="001016A5" w:rsidP="002F5679">
      <w:pPr>
        <w:shd w:val="clear" w:color="auto" w:fill="FFFFFF"/>
        <w:rPr>
          <w:rFonts w:ascii="Arial" w:hAnsi="Arial" w:cs="Arial"/>
          <w:b/>
          <w:sz w:val="20"/>
          <w:szCs w:val="19"/>
        </w:rPr>
      </w:pPr>
      <w:r w:rsidRPr="001016A5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>Business case study:</w:t>
      </w:r>
      <w:r w:rsidR="002F5679">
        <w:rPr>
          <w:rFonts w:ascii="Arial" w:eastAsia="Times New Roman" w:hAnsi="Arial" w:cs="Arial"/>
          <w:b/>
          <w:color w:val="222222"/>
          <w:sz w:val="19"/>
          <w:szCs w:val="19"/>
          <w:shd w:val="clear" w:color="auto" w:fill="FFFFFF"/>
        </w:rPr>
        <w:t xml:space="preserve"> </w:t>
      </w:r>
      <w:r w:rsidR="002C2F25" w:rsidRPr="002C2F25">
        <w:rPr>
          <w:b/>
          <w:sz w:val="28"/>
        </w:rPr>
        <w:t>Cost of Living Index</w:t>
      </w:r>
    </w:p>
    <w:p w14:paraId="1A6F1365" w14:textId="16A1762E" w:rsidR="002F5679" w:rsidRDefault="002F5679" w:rsidP="002C2F25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Overview: </w:t>
      </w:r>
      <w:r>
        <w:rPr>
          <w:rFonts w:ascii="Calibri" w:hAnsi="Calibri" w:cs="Calibri"/>
          <w:sz w:val="22"/>
          <w:szCs w:val="22"/>
        </w:rPr>
        <w:t xml:space="preserve">In this assignment you will predict </w:t>
      </w:r>
      <w:r w:rsidR="002C2F25">
        <w:t>cost of living index using other variables provided</w:t>
      </w:r>
      <w:r>
        <w:rPr>
          <w:rFonts w:ascii="Calibri" w:hAnsi="Calibri" w:cs="Calibri"/>
          <w:sz w:val="22"/>
          <w:szCs w:val="22"/>
        </w:rPr>
        <w:t xml:space="preserve">. </w:t>
      </w:r>
    </w:p>
    <w:p w14:paraId="3247BE71" w14:textId="11A4F7CF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sz w:val="22"/>
          <w:szCs w:val="22"/>
        </w:rPr>
        <w:t xml:space="preserve">For this assignment, build a </w:t>
      </w:r>
      <w:r w:rsidR="002C2F25">
        <w:rPr>
          <w:rFonts w:ascii="Calibri" w:hAnsi="Calibri" w:cs="Calibri"/>
          <w:sz w:val="22"/>
          <w:szCs w:val="22"/>
        </w:rPr>
        <w:t>linear regression</w:t>
      </w:r>
      <w:r>
        <w:rPr>
          <w:rFonts w:ascii="Calibri" w:hAnsi="Calibri" w:cs="Calibri"/>
          <w:sz w:val="22"/>
          <w:szCs w:val="22"/>
        </w:rPr>
        <w:t xml:space="preserve"> model </w:t>
      </w:r>
      <w:r w:rsidR="00181170">
        <w:rPr>
          <w:rFonts w:ascii="Calibri" w:hAnsi="Calibri" w:cs="Calibri"/>
          <w:sz w:val="22"/>
          <w:szCs w:val="22"/>
        </w:rPr>
        <w:t xml:space="preserve">to </w:t>
      </w:r>
      <w:bookmarkStart w:id="0" w:name="_GoBack"/>
      <w:bookmarkEnd w:id="0"/>
      <w:r>
        <w:rPr>
          <w:rFonts w:ascii="Calibri" w:hAnsi="Calibri" w:cs="Calibri"/>
          <w:sz w:val="22"/>
          <w:szCs w:val="22"/>
        </w:rPr>
        <w:t>predict</w:t>
      </w:r>
      <w:r w:rsidR="00181170" w:rsidRPr="00181170">
        <w:t xml:space="preserve"> </w:t>
      </w:r>
      <w:r w:rsidR="00181170">
        <w:t xml:space="preserve">cost of living index </w:t>
      </w:r>
      <w:r w:rsidR="002C2F25">
        <w:rPr>
          <w:rFonts w:ascii="Calibri" w:hAnsi="Calibri" w:cs="Calibri"/>
          <w:sz w:val="22"/>
          <w:szCs w:val="22"/>
        </w:rPr>
        <w:t>using R/Python</w:t>
      </w:r>
      <w:r>
        <w:rPr>
          <w:rFonts w:ascii="Calibri" w:hAnsi="Calibri" w:cs="Calibri"/>
          <w:sz w:val="22"/>
          <w:szCs w:val="22"/>
        </w:rPr>
        <w:t>.</w:t>
      </w:r>
    </w:p>
    <w:p w14:paraId="0561CA19" w14:textId="77777777" w:rsidR="002F5679" w:rsidRDefault="002F5679" w:rsidP="002F5679">
      <w:pPr>
        <w:pStyle w:val="NormalWeb"/>
        <w:rPr>
          <w:rFonts w:ascii="Arial" w:hAnsi="Arial" w:cs="Arial"/>
          <w:sz w:val="19"/>
          <w:szCs w:val="19"/>
        </w:rPr>
      </w:pPr>
      <w:r>
        <w:rPr>
          <w:rFonts w:ascii="Calibri" w:hAnsi="Calibri" w:cs="Calibri"/>
          <w:b/>
          <w:bCs/>
          <w:sz w:val="22"/>
          <w:szCs w:val="22"/>
        </w:rPr>
        <w:t>Deliverables:</w:t>
      </w:r>
    </w:p>
    <w:p w14:paraId="1392DAC8" w14:textId="77777777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Your code.</w:t>
      </w:r>
    </w:p>
    <w:p w14:paraId="03DFD8E4" w14:textId="77777777" w:rsidR="002F5679" w:rsidRDefault="002F5679" w:rsidP="002F5679">
      <w:pPr>
        <w:pStyle w:val="NormalWeb"/>
        <w:numPr>
          <w:ilvl w:val="0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 brief slide deck/report explaining your methodology and results.</w:t>
      </w:r>
    </w:p>
    <w:p w14:paraId="3D905914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General methodology</w:t>
      </w:r>
    </w:p>
    <w:p w14:paraId="65B61B39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select variables</w:t>
      </w:r>
    </w:p>
    <w:p w14:paraId="163F3413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your chosen accuracy measure</w:t>
      </w:r>
    </w:p>
    <w:p w14:paraId="11BD72A1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ustification for your algorithm(s)</w:t>
      </w:r>
    </w:p>
    <w:p w14:paraId="2BE34708" w14:textId="77777777" w:rsidR="002F5679" w:rsidRDefault="002F5679" w:rsidP="002F5679">
      <w:pPr>
        <w:pStyle w:val="NormalWeb"/>
        <w:numPr>
          <w:ilvl w:val="1"/>
          <w:numId w:val="1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Visualization </w:t>
      </w:r>
      <w:proofErr w:type="gramStart"/>
      <w:r>
        <w:rPr>
          <w:rFonts w:ascii="Calibri" w:hAnsi="Calibri" w:cs="Calibri"/>
          <w:sz w:val="22"/>
          <w:szCs w:val="22"/>
        </w:rPr>
        <w:t>are</w:t>
      </w:r>
      <w:proofErr w:type="gramEnd"/>
      <w:r>
        <w:rPr>
          <w:rFonts w:ascii="Calibri" w:hAnsi="Calibri" w:cs="Calibri"/>
          <w:sz w:val="22"/>
          <w:szCs w:val="22"/>
        </w:rPr>
        <w:t xml:space="preserve"> desired</w:t>
      </w:r>
    </w:p>
    <w:p w14:paraId="41424941" w14:textId="77777777" w:rsidR="001016A5" w:rsidRDefault="001016A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27012AD7" w14:textId="0AB1A93C" w:rsidR="00D93BA1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>
        <w:rPr>
          <w:rFonts w:ascii="Arial" w:eastAsia="Times New Roman" w:hAnsi="Arial" w:cs="Arial"/>
          <w:color w:val="222222"/>
          <w:sz w:val="19"/>
          <w:szCs w:val="19"/>
        </w:rPr>
        <w:t>Dataset:</w:t>
      </w:r>
    </w:p>
    <w:p w14:paraId="5CB6142C" w14:textId="77777777" w:rsidR="002C2F25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</w:p>
    <w:p w14:paraId="7B10F2F5" w14:textId="2E7B954B" w:rsidR="00D93BA1" w:rsidRPr="001016A5" w:rsidRDefault="002C2F25" w:rsidP="001016A5">
      <w:pPr>
        <w:shd w:val="clear" w:color="auto" w:fill="FFFFFF"/>
        <w:rPr>
          <w:rFonts w:ascii="Arial" w:eastAsia="Times New Roman" w:hAnsi="Arial" w:cs="Arial"/>
          <w:color w:val="222222"/>
          <w:sz w:val="19"/>
          <w:szCs w:val="19"/>
        </w:rPr>
      </w:pPr>
      <w:r w:rsidRPr="002C2F25">
        <w:rPr>
          <w:rFonts w:ascii="Arial" w:eastAsia="Times New Roman" w:hAnsi="Arial" w:cs="Arial"/>
          <w:color w:val="222222"/>
          <w:sz w:val="19"/>
          <w:szCs w:val="19"/>
        </w:rPr>
        <w:t>CLI data.csv</w:t>
      </w:r>
    </w:p>
    <w:p w14:paraId="5B73E752" w14:textId="77777777" w:rsidR="00D93BA1" w:rsidRDefault="00D93BA1"/>
    <w:sectPr w:rsidR="00D93BA1" w:rsidSect="002C7F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D13108"/>
    <w:multiLevelType w:val="multilevel"/>
    <w:tmpl w:val="6630D4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jOwNDOzMDYyMjRW0lEKTi0uzszPAykwqQUApcIYhCwAAAA="/>
  </w:docVars>
  <w:rsids>
    <w:rsidRoot w:val="001016A5"/>
    <w:rsid w:val="001016A5"/>
    <w:rsid w:val="00181170"/>
    <w:rsid w:val="002C2F25"/>
    <w:rsid w:val="002C7FCB"/>
    <w:rsid w:val="002F5679"/>
    <w:rsid w:val="00BC5F60"/>
    <w:rsid w:val="00D54C1D"/>
    <w:rsid w:val="00D93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92FB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l">
    <w:name w:val="il"/>
    <w:basedOn w:val="DefaultParagraphFont"/>
    <w:rsid w:val="001016A5"/>
  </w:style>
  <w:style w:type="paragraph" w:styleId="NormalWeb">
    <w:name w:val="Normal (Web)"/>
    <w:basedOn w:val="Normal"/>
    <w:uiPriority w:val="99"/>
    <w:unhideWhenUsed/>
    <w:rsid w:val="002F5679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22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02489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0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4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01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3668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58677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312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5519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8</Words>
  <Characters>44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Kulkarni</dc:creator>
  <cp:keywords/>
  <dc:description/>
  <cp:lastModifiedBy>Adarsha Shivananda</cp:lastModifiedBy>
  <cp:revision>5</cp:revision>
  <dcterms:created xsi:type="dcterms:W3CDTF">2018-10-04T11:03:00Z</dcterms:created>
  <dcterms:modified xsi:type="dcterms:W3CDTF">2018-11-04T08:02:00Z</dcterms:modified>
</cp:coreProperties>
</file>